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14465" w14:textId="031F2EB2" w:rsidR="00F44214" w:rsidRDefault="006B0CF9" w:rsidP="006B0CF9">
      <w:pPr>
        <w:jc w:val="center"/>
        <w:rPr>
          <w:rFonts w:ascii="Arial" w:hAnsi="Arial" w:cs="Arial"/>
          <w:b/>
          <w:bCs/>
          <w:sz w:val="32"/>
          <w:szCs w:val="32"/>
        </w:rPr>
      </w:pPr>
      <w:bookmarkStart w:id="0" w:name="_GoBack"/>
      <w:bookmarkEnd w:id="0"/>
      <w:r w:rsidRPr="006B0CF9">
        <w:rPr>
          <w:rFonts w:ascii="Arial" w:hAnsi="Arial" w:cs="Arial"/>
          <w:b/>
          <w:bCs/>
          <w:sz w:val="32"/>
          <w:szCs w:val="32"/>
        </w:rPr>
        <w:t>Complete Math Home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00"/>
        <w:gridCol w:w="4335"/>
      </w:tblGrid>
      <w:tr w:rsidR="006B0CF9" w14:paraId="1A831E7F" w14:textId="77777777" w:rsidTr="00A3345C">
        <w:trPr>
          <w:trHeight w:val="7509"/>
        </w:trPr>
        <w:tc>
          <w:tcPr>
            <w:tcW w:w="4315" w:type="dxa"/>
            <w:vMerge w:val="restart"/>
            <w:shd w:val="clear" w:color="auto" w:fill="FFFF00"/>
          </w:tcPr>
          <w:p w14:paraId="414E2D4C" w14:textId="77777777" w:rsidR="006B0CF9" w:rsidRPr="00C5750E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Get Ready</w:t>
            </w:r>
          </w:p>
          <w:p w14:paraId="6F2C8F8D" w14:textId="77777777" w:rsidR="006B0CF9" w:rsidRDefault="006B0CF9" w:rsidP="00A9507C"/>
          <w:p w14:paraId="68688660" w14:textId="77777777" w:rsidR="006B0CF9" w:rsidRDefault="006B0CF9" w:rsidP="00A9507C"/>
          <w:p w14:paraId="0CF7F0F0" w14:textId="77777777" w:rsidR="006B0CF9" w:rsidRDefault="006B0CF9" w:rsidP="00A9507C"/>
          <w:p w14:paraId="1EE2D56C" w14:textId="2FD45772" w:rsidR="006B0CF9" w:rsidRDefault="006B0CF9" w:rsidP="006B0CF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____ textbook</w:t>
            </w:r>
          </w:p>
          <w:p w14:paraId="482FD254" w14:textId="68C12A20" w:rsidR="006B0CF9" w:rsidRDefault="006B0CF9" w:rsidP="006B0CF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____ notebook</w:t>
            </w:r>
          </w:p>
          <w:p w14:paraId="5B339AFB" w14:textId="363DDBC5" w:rsidR="006B0CF9" w:rsidRDefault="006B0CF9" w:rsidP="006B0CF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____ pencil</w:t>
            </w:r>
          </w:p>
          <w:p w14:paraId="16E77C7F" w14:textId="4A570638" w:rsidR="006B0CF9" w:rsidRPr="006B0CF9" w:rsidRDefault="006B0CF9" w:rsidP="006B0CF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____ calculator</w:t>
            </w:r>
          </w:p>
        </w:tc>
        <w:tc>
          <w:tcPr>
            <w:tcW w:w="4300" w:type="dxa"/>
            <w:vMerge w:val="restart"/>
            <w:shd w:val="clear" w:color="auto" w:fill="92D050"/>
          </w:tcPr>
          <w:p w14:paraId="499FD2B4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o</w:t>
            </w:r>
          </w:p>
          <w:p w14:paraId="13631092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5A7F67F6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64C427AD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6E47F9C0" w14:textId="77777777" w:rsidR="006B0CF9" w:rsidRDefault="006B0CF9" w:rsidP="006B0C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urn to page 35</w:t>
            </w:r>
          </w:p>
          <w:p w14:paraId="2CA47A50" w14:textId="77777777" w:rsidR="006B0CF9" w:rsidRDefault="006B0CF9" w:rsidP="006B0C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ind the new page in my notebook</w:t>
            </w:r>
          </w:p>
          <w:p w14:paraId="648C809D" w14:textId="77777777" w:rsidR="006B0CF9" w:rsidRDefault="006B0CF9" w:rsidP="006B0C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Enter the date and page number</w:t>
            </w:r>
          </w:p>
          <w:p w14:paraId="676F3696" w14:textId="77777777" w:rsidR="006B0CF9" w:rsidRDefault="006B0CF9" w:rsidP="006B0C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nswer the questions in the correct spots</w:t>
            </w:r>
          </w:p>
          <w:p w14:paraId="238DA624" w14:textId="4C7FCC73" w:rsidR="006B0CF9" w:rsidRPr="006B0CF9" w:rsidRDefault="006B0CF9" w:rsidP="006B0C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Check my answers</w:t>
            </w:r>
          </w:p>
        </w:tc>
        <w:tc>
          <w:tcPr>
            <w:tcW w:w="4335" w:type="dxa"/>
            <w:shd w:val="clear" w:color="auto" w:fill="FF5353"/>
          </w:tcPr>
          <w:p w14:paraId="0C2B8714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one</w:t>
            </w:r>
          </w:p>
          <w:p w14:paraId="7CE9AF21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2BF06CEA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418F2473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22E4FF2C" w14:textId="77777777" w:rsidR="00A3345C" w:rsidRDefault="006B0CF9" w:rsidP="00A3345C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Questions 1-5 answered</w:t>
            </w:r>
            <w:r w:rsidR="00A3345C">
              <w:rPr>
                <w:rFonts w:ascii="Arial" w:hAnsi="Arial" w:cs="Arial"/>
                <w:sz w:val="28"/>
                <w:szCs w:val="28"/>
              </w:rPr>
              <w:t xml:space="preserve"> in math</w:t>
            </w:r>
          </w:p>
          <w:p w14:paraId="231FEAE5" w14:textId="461E02EA" w:rsidR="006B0CF9" w:rsidRPr="005F7AA5" w:rsidRDefault="00A3345C" w:rsidP="00A3345C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notebook</w:t>
            </w:r>
          </w:p>
        </w:tc>
      </w:tr>
      <w:tr w:rsidR="006B0CF9" w14:paraId="6BB74BFA" w14:textId="77777777" w:rsidTr="006B0CF9">
        <w:trPr>
          <w:trHeight w:val="1365"/>
        </w:trPr>
        <w:tc>
          <w:tcPr>
            <w:tcW w:w="4315" w:type="dxa"/>
            <w:vMerge/>
            <w:shd w:val="clear" w:color="auto" w:fill="FFFF00"/>
          </w:tcPr>
          <w:p w14:paraId="3335B6AB" w14:textId="77777777" w:rsidR="006B0CF9" w:rsidRDefault="006B0CF9" w:rsidP="00A9507C"/>
        </w:tc>
        <w:tc>
          <w:tcPr>
            <w:tcW w:w="4300" w:type="dxa"/>
            <w:vMerge/>
            <w:shd w:val="clear" w:color="auto" w:fill="92D050"/>
          </w:tcPr>
          <w:p w14:paraId="2EAD915E" w14:textId="77777777" w:rsidR="006B0CF9" w:rsidRDefault="006B0CF9" w:rsidP="00A9507C"/>
        </w:tc>
        <w:tc>
          <w:tcPr>
            <w:tcW w:w="4335" w:type="dxa"/>
            <w:shd w:val="clear" w:color="auto" w:fill="FF5353"/>
          </w:tcPr>
          <w:p w14:paraId="53AE956B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Totally Done</w:t>
            </w:r>
          </w:p>
          <w:p w14:paraId="6BA714A4" w14:textId="77777777" w:rsidR="006B0CF9" w:rsidRDefault="006B0CF9" w:rsidP="00A9507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56A75010" w14:textId="28A160AF" w:rsidR="006B0CF9" w:rsidRPr="00A3345C" w:rsidRDefault="00A3345C" w:rsidP="00A9507C">
            <w:pPr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A3345C">
              <w:rPr>
                <w:rFonts w:ascii="Arial" w:hAnsi="Arial" w:cs="Arial"/>
                <w:bCs/>
                <w:sz w:val="28"/>
                <w:szCs w:val="28"/>
              </w:rPr>
              <w:t>Put math materials in backpack</w:t>
            </w:r>
          </w:p>
        </w:tc>
      </w:tr>
    </w:tbl>
    <w:p w14:paraId="7D04EEE8" w14:textId="77777777" w:rsidR="006B0CF9" w:rsidRPr="006B0CF9" w:rsidRDefault="006B0CF9" w:rsidP="00A3345C">
      <w:pPr>
        <w:ind w:right="-563"/>
        <w:rPr>
          <w:rFonts w:ascii="Arial" w:hAnsi="Arial" w:cs="Arial"/>
          <w:b/>
          <w:bCs/>
          <w:sz w:val="32"/>
          <w:szCs w:val="32"/>
        </w:rPr>
      </w:pPr>
    </w:p>
    <w:sectPr w:rsidR="006B0CF9" w:rsidRPr="006B0CF9" w:rsidSect="006B0CF9">
      <w:pgSz w:w="15840" w:h="12240" w:orient="landscape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1C54E" w14:textId="77777777" w:rsidR="006B0CF9" w:rsidRDefault="006B0CF9" w:rsidP="006B0CF9">
      <w:pPr>
        <w:spacing w:after="0" w:line="240" w:lineRule="auto"/>
      </w:pPr>
      <w:r>
        <w:separator/>
      </w:r>
    </w:p>
  </w:endnote>
  <w:endnote w:type="continuationSeparator" w:id="0">
    <w:p w14:paraId="1490DB56" w14:textId="77777777" w:rsidR="006B0CF9" w:rsidRDefault="006B0CF9" w:rsidP="006B0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47B00" w14:textId="77777777" w:rsidR="006B0CF9" w:rsidRDefault="006B0CF9" w:rsidP="006B0CF9">
      <w:pPr>
        <w:spacing w:after="0" w:line="240" w:lineRule="auto"/>
      </w:pPr>
      <w:r>
        <w:separator/>
      </w:r>
    </w:p>
  </w:footnote>
  <w:footnote w:type="continuationSeparator" w:id="0">
    <w:p w14:paraId="68B0F8ED" w14:textId="77777777" w:rsidR="006B0CF9" w:rsidRDefault="006B0CF9" w:rsidP="006B0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42D64"/>
    <w:multiLevelType w:val="hybridMultilevel"/>
    <w:tmpl w:val="6AE8A4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51780"/>
    <w:multiLevelType w:val="hybridMultilevel"/>
    <w:tmpl w:val="07C43E7A"/>
    <w:lvl w:ilvl="0" w:tplc="AA8664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DY2NrAwMbU0NzRS0lEKTi0uzszPAykwqgUAogvFViwAAAA="/>
  </w:docVars>
  <w:rsids>
    <w:rsidRoot w:val="006B0CF9"/>
    <w:rsid w:val="006B0CF9"/>
    <w:rsid w:val="00A3345C"/>
    <w:rsid w:val="00E46CAD"/>
    <w:rsid w:val="00F44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E1ACC"/>
  <w15:chartTrackingRefBased/>
  <w15:docId w15:val="{AE36699A-302A-460A-B616-FBDAE4EC7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0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0C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illiams</dc:creator>
  <cp:keywords/>
  <dc:description/>
  <cp:lastModifiedBy>Jenny Williams</cp:lastModifiedBy>
  <cp:revision>2</cp:revision>
  <dcterms:created xsi:type="dcterms:W3CDTF">2020-05-14T04:15:00Z</dcterms:created>
  <dcterms:modified xsi:type="dcterms:W3CDTF">2020-05-14T04:51:00Z</dcterms:modified>
</cp:coreProperties>
</file>